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E0046F" w14:textId="6F56ECCE" w:rsidR="00220E2A" w:rsidRPr="00220E2A" w:rsidRDefault="00EB7751" w:rsidP="00220E2A">
      <w:pPr>
        <w:pBdr>
          <w:bottom w:val="single" w:sz="4" w:space="1" w:color="auto"/>
        </w:pBdr>
        <w:bidi/>
        <w:jc w:val="center"/>
        <w:rPr>
          <w:rFonts w:ascii="IRMitra" w:hAnsi="IRMitra" w:cs="IRMitra"/>
          <w:b/>
          <w:bCs/>
          <w:sz w:val="24"/>
          <w:szCs w:val="24"/>
        </w:rPr>
      </w:pPr>
      <w:r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3360" behindDoc="0" locked="0" layoutInCell="1" allowOverlap="1" wp14:anchorId="06B9DAB7" wp14:editId="0BBE0AEB">
            <wp:simplePos x="0" y="0"/>
            <wp:positionH relativeFrom="column">
              <wp:posOffset>431800</wp:posOffset>
            </wp:positionH>
            <wp:positionV relativeFrom="paragraph">
              <wp:posOffset>-618836</wp:posOffset>
            </wp:positionV>
            <wp:extent cx="639445" cy="632517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2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C0668D9" wp14:editId="128B2B19">
            <wp:simplePos x="0" y="0"/>
            <wp:positionH relativeFrom="column">
              <wp:posOffset>4190337</wp:posOffset>
            </wp:positionH>
            <wp:positionV relativeFrom="paragraph">
              <wp:posOffset>-612250</wp:posOffset>
            </wp:positionV>
            <wp:extent cx="628153" cy="628153"/>
            <wp:effectExtent l="0" t="0" r="635" b="63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59" cy="62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59264" behindDoc="0" locked="0" layoutInCell="1" allowOverlap="1" wp14:anchorId="58C11972" wp14:editId="260FD69F">
            <wp:simplePos x="0" y="0"/>
            <wp:positionH relativeFrom="column">
              <wp:posOffset>1115695</wp:posOffset>
            </wp:positionH>
            <wp:positionV relativeFrom="paragraph">
              <wp:posOffset>-612140</wp:posOffset>
            </wp:positionV>
            <wp:extent cx="639445" cy="639445"/>
            <wp:effectExtent l="0" t="0" r="8255" b="825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23B728" wp14:editId="02DB86F3">
                <wp:simplePos x="0" y="0"/>
                <wp:positionH relativeFrom="column">
                  <wp:posOffset>1112631</wp:posOffset>
                </wp:positionH>
                <wp:positionV relativeFrom="paragraph">
                  <wp:posOffset>-492760</wp:posOffset>
                </wp:positionV>
                <wp:extent cx="3474720" cy="40551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4055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4386" w14:textId="26062AA6" w:rsidR="00220E2A" w:rsidRPr="00220E2A" w:rsidRDefault="00220E2A" w:rsidP="00220E2A">
                            <w:pPr>
                              <w:bidi/>
                              <w:spacing w:before="100" w:beforeAutospacing="1" w:after="100" w:afterAutospacing="1" w:line="240" w:lineRule="auto"/>
                              <w:jc w:val="center"/>
                              <w:rPr>
                                <w:rFonts w:ascii="IRMitra" w:hAnsi="IRMitra" w:cs="IRMitra"/>
                              </w:rPr>
                            </w:pPr>
                            <w:r w:rsidRPr="00220E2A">
                              <w:rPr>
                                <w:rFonts w:ascii="IRMitra" w:hAnsi="IRMitra" w:cs="IRMitra"/>
                                <w:b/>
                                <w:bCs/>
                                <w:rtl/>
                              </w:rPr>
                              <w:t xml:space="preserve">د خدای په </w:t>
                            </w:r>
                            <w:r>
                              <w:rPr>
                                <w:rFonts w:ascii="IRMitra" w:hAnsi="IRMitra" w:cs="IRMitra" w:hint="cs"/>
                                <w:b/>
                                <w:bCs/>
                                <w:rtl/>
                              </w:rPr>
                              <w:t>نامه</w:t>
                            </w:r>
                          </w:p>
                          <w:p w14:paraId="0DFAA635" w14:textId="4510C083" w:rsidR="00AC0FDE" w:rsidRPr="00361A3B" w:rsidRDefault="00AC0FDE" w:rsidP="00220E2A">
                            <w:pPr>
                              <w:bidi/>
                              <w:spacing w:after="0" w:line="240" w:lineRule="auto"/>
                              <w:rPr>
                                <w:rFonts w:cs="Titr"/>
                                <w:color w:val="215868" w:themeColor="accent5" w:themeShade="80"/>
                                <w:sz w:val="28"/>
                                <w:szCs w:val="28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6pt;margin-top:-38.8pt;width:273.6pt;height:3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" filled="f" stroked="f">
                <v:textbox>
                  <w:txbxContent>
                    <w:p w14:paraId="2EB64386" w14:textId="26062AA6" w:rsidR="00220E2A" w:rsidRPr="00220E2A" w:rsidRDefault="00220E2A" w:rsidP="00220E2A">
                      <w:pPr>
                        <w:bidi/>
                        <w:spacing w:before="100" w:beforeAutospacing="1" w:after="100" w:afterAutospacing="1" w:line="240" w:lineRule="auto"/>
                        <w:jc w:val="center"/>
                        <w:rPr>
                          <w:rFonts w:ascii="IRMitra" w:hAnsi="IRMitra" w:cs="IRMitra"/>
                        </w:rPr>
                      </w:pPr>
                      <w:r w:rsidRPr="00220E2A">
                        <w:rPr>
                          <w:rFonts w:ascii="IRMitra" w:hAnsi="IRMitra" w:cs="IRMitra"/>
                          <w:b/>
                          <w:bCs/>
                          <w:rtl/>
                        </w:rPr>
                        <w:t xml:space="preserve">د خدای په </w:t>
                      </w:r>
                      <w:r>
                        <w:rPr>
                          <w:rFonts w:ascii="IRMitra" w:hAnsi="IRMitra" w:cs="IRMitra" w:hint="cs"/>
                          <w:b/>
                          <w:bCs/>
                          <w:rtl/>
                        </w:rPr>
                        <w:t>نامه</w:t>
                      </w:r>
                    </w:p>
                    <w:p w14:paraId="0DFAA635" w14:textId="4510C083" w:rsidR="00AC0FDE" w:rsidRPr="00361A3B" w:rsidRDefault="00AC0FDE" w:rsidP="00220E2A">
                      <w:pPr>
                        <w:bidi/>
                        <w:spacing w:after="0" w:line="240" w:lineRule="auto"/>
                        <w:rPr>
                          <w:rFonts w:cs="Titr"/>
                          <w:color w:val="215868" w:themeColor="accent5" w:themeShade="80"/>
                          <w:sz w:val="28"/>
                          <w:szCs w:val="28"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0E2A" w:rsidRPr="00220E2A">
        <w:rPr>
          <w:rFonts w:ascii="IRMitra" w:hAnsi="IRMitra" w:cs="IRMitra"/>
          <w:b/>
          <w:bCs/>
          <w:sz w:val="24"/>
          <w:szCs w:val="24"/>
          <w:rtl/>
        </w:rPr>
        <w:t>د ګټو د ټکر (تعارض) فورمه</w:t>
      </w:r>
    </w:p>
    <w:p w14:paraId="1F16D50B" w14:textId="77777777" w:rsidR="00220E2A" w:rsidRPr="00220E2A" w:rsidRDefault="00220E2A" w:rsidP="00220E2A">
      <w:p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rtl/>
        </w:rPr>
        <w:t>د «د ګټو د ټکر فورمه» یو توافق‌لیک دی چې د مقالې لیکوال/لیکوالان پکې اعلان کوي چې په دې مقاله کې یې د نشر اخلاقي اصول په بشپړ ډول رعایت کړي دي — لکه د سرقت ادبي</w:t>
      </w:r>
      <w:r w:rsidRPr="00220E2A">
        <w:rPr>
          <w:rFonts w:ascii="IRMitra" w:hAnsi="IRMitra" w:cs="IRMitra"/>
        </w:rPr>
        <w:t xml:space="preserve"> (Plagiarism) </w:t>
      </w:r>
      <w:r w:rsidRPr="00220E2A">
        <w:rPr>
          <w:rFonts w:ascii="IRMitra" w:hAnsi="IRMitra" w:cs="IRMitra"/>
          <w:rtl/>
        </w:rPr>
        <w:t>څخه ډډه، ناسم چلند، د معلوماتو جعل، او دوه‌ځلي استول یا خپرول — او هېڅ ډول سوداګریزې ګټې پکې نه‌دي شاملې</w:t>
      </w:r>
      <w:r w:rsidRPr="00220E2A">
        <w:rPr>
          <w:rFonts w:ascii="IRMitra" w:hAnsi="IRMitra" w:cs="IRMitra"/>
        </w:rPr>
        <w:t>.</w:t>
      </w:r>
    </w:p>
    <w:p w14:paraId="49F7BBBF" w14:textId="77777777" w:rsidR="00220E2A" w:rsidRPr="00220E2A" w:rsidRDefault="00220E2A" w:rsidP="00220E2A">
      <w:pPr>
        <w:numPr>
          <w:ilvl w:val="0"/>
          <w:numId w:val="2"/>
        </w:num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rtl/>
        </w:rPr>
        <w:t>لیکوال/لیکوالانو د خپل اثر د وړاندې کولو په بدل کې هېڅ مالي امتیاز نه‌د</w:t>
      </w:r>
      <w:bookmarkStart w:id="0" w:name="_GoBack"/>
      <w:bookmarkEnd w:id="0"/>
      <w:r w:rsidRPr="00220E2A">
        <w:rPr>
          <w:rFonts w:ascii="IRMitra" w:hAnsi="IRMitra" w:cs="IRMitra"/>
          <w:rtl/>
        </w:rPr>
        <w:t>ی ترلاسه کړی</w:t>
      </w:r>
      <w:r w:rsidRPr="00220E2A">
        <w:rPr>
          <w:rFonts w:ascii="IRMitra" w:hAnsi="IRMitra" w:cs="IRMitra"/>
        </w:rPr>
        <w:t>.</w:t>
      </w:r>
    </w:p>
    <w:p w14:paraId="3FEA636E" w14:textId="77777777" w:rsidR="00220E2A" w:rsidRPr="00220E2A" w:rsidRDefault="00220E2A" w:rsidP="00220E2A">
      <w:pPr>
        <w:numPr>
          <w:ilvl w:val="0"/>
          <w:numId w:val="2"/>
        </w:num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rtl/>
        </w:rPr>
        <w:t>دا فورمه لوستونکو ته څرګندوي چې مقاله د لیکوال/لیکوالانو له‌خوا څنګه چمتو او وړاندې شوې ده</w:t>
      </w:r>
      <w:r w:rsidRPr="00220E2A">
        <w:rPr>
          <w:rFonts w:ascii="IRMitra" w:hAnsi="IRMitra" w:cs="IRMitra"/>
        </w:rPr>
        <w:t>.</w:t>
      </w:r>
    </w:p>
    <w:p w14:paraId="1DF55305" w14:textId="77777777" w:rsidR="00220E2A" w:rsidRPr="00220E2A" w:rsidRDefault="00220E2A" w:rsidP="00220E2A">
      <w:pPr>
        <w:numPr>
          <w:ilvl w:val="0"/>
          <w:numId w:val="2"/>
        </w:num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rtl/>
        </w:rPr>
        <w:t>مسئول لیکوال د نورو لیکوالانو له لوري دا فورمه لاسلیک او تأییدوي او د هغې د محتوا اصالت تصدیقوي</w:t>
      </w:r>
      <w:r w:rsidRPr="00220E2A">
        <w:rPr>
          <w:rFonts w:ascii="IRMitra" w:hAnsi="IRMitra" w:cs="IRMitra"/>
        </w:rPr>
        <w:t>.</w:t>
      </w:r>
    </w:p>
    <w:p w14:paraId="677EBB69" w14:textId="77777777" w:rsidR="00220E2A" w:rsidRPr="00220E2A" w:rsidRDefault="00220E2A" w:rsidP="00220E2A">
      <w:pPr>
        <w:numPr>
          <w:ilvl w:val="0"/>
          <w:numId w:val="2"/>
        </w:num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rtl/>
        </w:rPr>
        <w:t>مسئول لیکوال همدارنګه اعلان کوي چې دا اثر مخکې په بل ځای نه‌دی خپور شوی او هم‌مهاله بلې مجلې ته نه‌دی استول شوی. ټول حقوق چې د محتوا، جدولونو، انځورونو او نورو اړوند موادو پورې تړاو لري، خپرونکي ته سپارل کېږي</w:t>
      </w:r>
      <w:r w:rsidRPr="00220E2A">
        <w:rPr>
          <w:rFonts w:ascii="IRMitra" w:hAnsi="IRMitra" w:cs="IRMitra"/>
        </w:rPr>
        <w:t>.</w:t>
      </w:r>
    </w:p>
    <w:p w14:paraId="03E887C3" w14:textId="77777777" w:rsidR="00220E2A" w:rsidRPr="00220E2A" w:rsidRDefault="00220E2A" w:rsidP="00220E2A">
      <w:pPr>
        <w:bidi/>
        <w:spacing w:before="100" w:beforeAutospacing="1" w:after="100" w:afterAutospacing="1" w:line="240" w:lineRule="auto"/>
        <w:jc w:val="lowKashida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یادونه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</w:t>
      </w:r>
      <w:r w:rsidRPr="00220E2A">
        <w:rPr>
          <w:rFonts w:ascii="IRMitra" w:hAnsi="IRMitra" w:cs="IRMitra"/>
          <w:rtl/>
        </w:rPr>
        <w:t>که لیکوال یوازې یو کس وي، دا فورمه د خپل ځان په استازیتوب لاسلیک کوي</w:t>
      </w:r>
      <w:r w:rsidRPr="00220E2A">
        <w:rPr>
          <w:rFonts w:ascii="IRMitra" w:hAnsi="IRMitra" w:cs="IRMitra"/>
        </w:rPr>
        <w:t>.</w:t>
      </w:r>
    </w:p>
    <w:p w14:paraId="0AACE470" w14:textId="77777777" w:rsidR="00220E2A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بریښنایی پته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(</w:t>
      </w:r>
      <w:r w:rsidRPr="00220E2A">
        <w:rPr>
          <w:rFonts w:ascii="IRMitra" w:hAnsi="IRMitra" w:cs="IRMitra"/>
          <w:rtl/>
        </w:rPr>
        <w:t>ترجیحًا رسمي ایمیل وي</w:t>
      </w:r>
      <w:r w:rsidRPr="00220E2A">
        <w:rPr>
          <w:rFonts w:ascii="IRMitra" w:hAnsi="IRMitra" w:cs="IRMitra"/>
        </w:rPr>
        <w:t>)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د مسئول لیکوال نوم او تخلص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د اړیکې شمېر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اداري تړاو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</w:t>
      </w:r>
      <w:r w:rsidRPr="00220E2A">
        <w:rPr>
          <w:rFonts w:ascii="IRMitra" w:hAnsi="IRMitra" w:cs="IRMitra"/>
          <w:rtl/>
        </w:rPr>
        <w:t>علمي رتبه، څانګه، پوهنځی، پوهنتون، ښار، هېواد</w:t>
      </w:r>
      <w:r w:rsidRPr="00220E2A">
        <w:rPr>
          <w:rFonts w:ascii="IRMitra" w:hAnsi="IRMitra" w:cs="IRMitra"/>
        </w:rPr>
        <w:t>.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د مقالې عنوان</w:t>
      </w:r>
      <w:r w:rsidRPr="00220E2A">
        <w:rPr>
          <w:rFonts w:ascii="IRMitra" w:hAnsi="IRMitra" w:cs="IRMitra"/>
          <w:b/>
          <w:bCs/>
        </w:rPr>
        <w:t>:</w:t>
      </w:r>
    </w:p>
    <w:p w14:paraId="25C450B1" w14:textId="6F7CD7F0" w:rsidR="00220E2A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آیا لیکوالان یا اړوند اداره د دریمې خوا (دولتي، تجارتي، شخصي بنسټ او نور) له‌خوا د مقالې د کومې برخې لپاره (مالي مرسته، د معلوماتو څارنه، د څېړنې طرحه، د مقالې لیکنه، احصایوي تحلیل او نور) کومه مرسته یا پیسې ترلاسه کړي دي؟</w:t>
      </w:r>
      <w:r w:rsidRPr="00220E2A">
        <w:rPr>
          <w:rFonts w:ascii="IRMitra" w:hAnsi="IRMitra" w:cs="IRMitra"/>
        </w:rPr>
        <w:br/>
      </w:r>
      <w:r w:rsidRPr="00220E2A">
        <w:rPr>
          <w:rFonts w:ascii="MS Mincho" w:eastAsia="MS Mincho" w:hAnsi="MS Mincho" w:cs="MS Mincho" w:hint="eastAsia"/>
        </w:rPr>
        <w:t>☐</w:t>
      </w:r>
      <w:r w:rsidRPr="00220E2A">
        <w:rPr>
          <w:rFonts w:ascii="IRMitra" w:hAnsi="IRMitra" w:cs="IRMitra"/>
        </w:rPr>
        <w:t xml:space="preserve"> </w:t>
      </w:r>
      <w:r w:rsidRPr="00220E2A">
        <w:rPr>
          <w:rFonts w:ascii="IRMitra" w:hAnsi="IRMitra" w:cs="IRMitra"/>
          <w:rtl/>
        </w:rPr>
        <w:t>هو</w:t>
      </w:r>
      <w:r w:rsidR="0092174B">
        <w:rPr>
          <w:rFonts w:ascii="IRMitra" w:hAnsi="IRMitra" w:cs="IRMitra" w:hint="cs"/>
          <w:rtl/>
        </w:rPr>
        <w:t xml:space="preserve">                      </w:t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</w:t>
      </w:r>
      <w:r w:rsidRPr="00220E2A">
        <w:rPr>
          <w:rFonts w:ascii="IRMitra" w:hAnsi="IRMitra" w:cs="IRMitra"/>
        </w:rPr>
        <w:t xml:space="preserve"> </w:t>
      </w:r>
      <w:r w:rsidRPr="00220E2A">
        <w:rPr>
          <w:rFonts w:ascii="IRMitra" w:hAnsi="IRMitra" w:cs="IRMitra"/>
          <w:rtl/>
        </w:rPr>
        <w:t>نه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rtl/>
        </w:rPr>
        <w:t xml:space="preserve">که </w:t>
      </w:r>
      <w:r w:rsidRPr="00220E2A">
        <w:rPr>
          <w:rFonts w:ascii="IRMitra" w:hAnsi="IRMitra" w:cs="IRMitra"/>
          <w:i/>
          <w:iCs/>
          <w:rtl/>
        </w:rPr>
        <w:t>هو</w:t>
      </w:r>
      <w:r w:rsidRPr="00220E2A">
        <w:rPr>
          <w:rFonts w:ascii="IRMitra" w:hAnsi="IRMitra" w:cs="IRMitra"/>
          <w:rtl/>
        </w:rPr>
        <w:t>، مهرباني وکړئ دلته وضاحت ورکړئ</w:t>
      </w:r>
      <w:r w:rsidRPr="00220E2A">
        <w:rPr>
          <w:rFonts w:ascii="IRMitra" w:hAnsi="IRMitra" w:cs="IRMitra"/>
        </w:rPr>
        <w:t>:</w:t>
      </w:r>
    </w:p>
    <w:p w14:paraId="77584C05" w14:textId="5C3D8AC5" w:rsidR="00220E2A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آیا لیکوالان کوم اختراع (پېټنټ) لري چې د دې اثر سره تړاو لري او اوس مهال روان، تر ارزونې لاندې یا ثبت شوی وي؟</w:t>
      </w:r>
      <w:r w:rsidRPr="00220E2A">
        <w:rPr>
          <w:rFonts w:ascii="IRMitra" w:hAnsi="IRMitra" w:cs="IRMitra"/>
        </w:rPr>
        <w:br/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</w:t>
      </w:r>
      <w:r w:rsidR="0092174B" w:rsidRPr="00220E2A">
        <w:rPr>
          <w:rFonts w:ascii="IRMitra" w:hAnsi="IRMitra" w:cs="IRMitra"/>
          <w:rtl/>
        </w:rPr>
        <w:t>هو</w:t>
      </w:r>
      <w:r w:rsidR="0092174B">
        <w:rPr>
          <w:rFonts w:ascii="IRMitra" w:hAnsi="IRMitra" w:cs="IRMitra" w:hint="cs"/>
          <w:rtl/>
        </w:rPr>
        <w:t xml:space="preserve">                      </w:t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 </w:t>
      </w:r>
      <w:r w:rsidR="0092174B" w:rsidRPr="00220E2A">
        <w:rPr>
          <w:rFonts w:ascii="IRMitra" w:hAnsi="IRMitra" w:cs="IRMitra"/>
          <w:rtl/>
        </w:rPr>
        <w:t>نه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rtl/>
        </w:rPr>
        <w:t xml:space="preserve">که </w:t>
      </w:r>
      <w:r w:rsidRPr="00220E2A">
        <w:rPr>
          <w:rFonts w:ascii="IRMitra" w:hAnsi="IRMitra" w:cs="IRMitra"/>
          <w:i/>
          <w:iCs/>
          <w:rtl/>
        </w:rPr>
        <w:t>هو</w:t>
      </w:r>
      <w:r w:rsidRPr="00220E2A">
        <w:rPr>
          <w:rFonts w:ascii="IRMitra" w:hAnsi="IRMitra" w:cs="IRMitra"/>
          <w:rtl/>
        </w:rPr>
        <w:t>، وضاحت دلته ولیکئ</w:t>
      </w:r>
      <w:r w:rsidRPr="00220E2A">
        <w:rPr>
          <w:rFonts w:ascii="IRMitra" w:hAnsi="IRMitra" w:cs="IRMitra"/>
        </w:rPr>
        <w:t>:</w:t>
      </w:r>
    </w:p>
    <w:p w14:paraId="11696517" w14:textId="173848A7" w:rsidR="00220E2A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آیا داسې نورې لارې شته چې لوستونکي وکولای شي د دې مقالې له لیکوالانو څخه اضافي معلومات ترلاسه کړي؟</w:t>
      </w:r>
      <w:r w:rsidRPr="00220E2A">
        <w:rPr>
          <w:rFonts w:ascii="IRMitra" w:hAnsi="IRMitra" w:cs="IRMitra"/>
        </w:rPr>
        <w:br/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</w:t>
      </w:r>
      <w:r w:rsidR="0092174B" w:rsidRPr="00220E2A">
        <w:rPr>
          <w:rFonts w:ascii="IRMitra" w:hAnsi="IRMitra" w:cs="IRMitra"/>
          <w:rtl/>
        </w:rPr>
        <w:t>هو</w:t>
      </w:r>
      <w:r w:rsidR="0092174B">
        <w:rPr>
          <w:rFonts w:ascii="IRMitra" w:hAnsi="IRMitra" w:cs="IRMitra" w:hint="cs"/>
          <w:rtl/>
        </w:rPr>
        <w:t xml:space="preserve">                      </w:t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 </w:t>
      </w:r>
      <w:r w:rsidR="0092174B" w:rsidRPr="00220E2A">
        <w:rPr>
          <w:rFonts w:ascii="IRMitra" w:hAnsi="IRMitra" w:cs="IRMitra"/>
          <w:rtl/>
        </w:rPr>
        <w:t>نه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rtl/>
        </w:rPr>
        <w:t xml:space="preserve">که </w:t>
      </w:r>
      <w:r w:rsidRPr="00220E2A">
        <w:rPr>
          <w:rFonts w:ascii="IRMitra" w:hAnsi="IRMitra" w:cs="IRMitra"/>
          <w:i/>
          <w:iCs/>
          <w:rtl/>
        </w:rPr>
        <w:t>هو</w:t>
      </w:r>
      <w:r w:rsidRPr="00220E2A">
        <w:rPr>
          <w:rFonts w:ascii="IRMitra" w:hAnsi="IRMitra" w:cs="IRMitra"/>
          <w:rtl/>
        </w:rPr>
        <w:t>، مهرباني وکړئ وضاحت ورکړئ</w:t>
      </w:r>
      <w:r w:rsidRPr="00220E2A">
        <w:rPr>
          <w:rFonts w:ascii="IRMitra" w:hAnsi="IRMitra" w:cs="IRMitra"/>
        </w:rPr>
        <w:t>:</w:t>
      </w:r>
    </w:p>
    <w:p w14:paraId="1357CDD8" w14:textId="111D5E3B" w:rsidR="00220E2A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آیا د دې مقالې کومه برخه له ازمایښتي حیواناتو یا د انسان ځانګړو ناروغیو سره تړاو لري، چې د نشر د اخلاقو اعلام او تأیید ته اړتیا ولري؟</w:t>
      </w:r>
      <w:r w:rsidRPr="00220E2A">
        <w:rPr>
          <w:rFonts w:ascii="IRMitra" w:hAnsi="IRMitra" w:cs="IRMitra"/>
        </w:rPr>
        <w:br/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</w:t>
      </w:r>
      <w:r w:rsidR="0092174B" w:rsidRPr="00220E2A">
        <w:rPr>
          <w:rFonts w:ascii="IRMitra" w:hAnsi="IRMitra" w:cs="IRMitra"/>
          <w:rtl/>
        </w:rPr>
        <w:t>هو</w:t>
      </w:r>
      <w:r w:rsidR="0092174B">
        <w:rPr>
          <w:rFonts w:ascii="IRMitra" w:hAnsi="IRMitra" w:cs="IRMitra" w:hint="cs"/>
          <w:rtl/>
        </w:rPr>
        <w:t xml:space="preserve">                      </w:t>
      </w:r>
      <w:r w:rsidR="0092174B" w:rsidRPr="00220E2A">
        <w:rPr>
          <w:rFonts w:ascii="MS Mincho" w:eastAsia="MS Mincho" w:hAnsi="MS Mincho" w:cs="MS Mincho" w:hint="eastAsia"/>
        </w:rPr>
        <w:t>☐</w:t>
      </w:r>
      <w:r w:rsidR="0092174B" w:rsidRPr="00220E2A">
        <w:rPr>
          <w:rFonts w:ascii="IRMitra" w:hAnsi="IRMitra" w:cs="IRMitra"/>
        </w:rPr>
        <w:t xml:space="preserve">  </w:t>
      </w:r>
      <w:r w:rsidR="0092174B" w:rsidRPr="00220E2A">
        <w:rPr>
          <w:rFonts w:ascii="IRMitra" w:hAnsi="IRMitra" w:cs="IRMitra"/>
          <w:rtl/>
        </w:rPr>
        <w:t>نه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rtl/>
        </w:rPr>
        <w:t xml:space="preserve">که </w:t>
      </w:r>
      <w:r w:rsidRPr="00220E2A">
        <w:rPr>
          <w:rFonts w:ascii="IRMitra" w:hAnsi="IRMitra" w:cs="IRMitra"/>
          <w:i/>
          <w:iCs/>
          <w:rtl/>
        </w:rPr>
        <w:t>هو</w:t>
      </w:r>
      <w:r w:rsidRPr="00220E2A">
        <w:rPr>
          <w:rFonts w:ascii="IRMitra" w:hAnsi="IRMitra" w:cs="IRMitra"/>
          <w:rtl/>
        </w:rPr>
        <w:t>، باید د مقالې اخلاقي کوډ</w:t>
      </w:r>
      <w:r w:rsidRPr="00220E2A">
        <w:rPr>
          <w:rFonts w:ascii="IRMitra" w:hAnsi="IRMitra" w:cs="IRMitra"/>
        </w:rPr>
        <w:t xml:space="preserve"> (Ethical Code) </w:t>
      </w:r>
      <w:r w:rsidRPr="00220E2A">
        <w:rPr>
          <w:rFonts w:ascii="IRMitra" w:hAnsi="IRMitra" w:cs="IRMitra"/>
          <w:rtl/>
        </w:rPr>
        <w:t>ترلاسه او وړاندې شي</w:t>
      </w:r>
      <w:r w:rsidRPr="00220E2A">
        <w:rPr>
          <w:rFonts w:ascii="IRMitra" w:hAnsi="IRMitra" w:cs="IRMitra"/>
        </w:rPr>
        <w:t>.</w:t>
      </w:r>
    </w:p>
    <w:p w14:paraId="7C35C4A7" w14:textId="2050D83C" w:rsidR="00A600A0" w:rsidRPr="00220E2A" w:rsidRDefault="00220E2A" w:rsidP="0092174B">
      <w:pPr>
        <w:bidi/>
        <w:spacing w:before="100" w:beforeAutospacing="1" w:after="100" w:afterAutospacing="1" w:line="240" w:lineRule="auto"/>
        <w:rPr>
          <w:rFonts w:ascii="IRMitra" w:hAnsi="IRMitra" w:cs="IRMitra"/>
        </w:rPr>
      </w:pPr>
      <w:r w:rsidRPr="00220E2A">
        <w:rPr>
          <w:rFonts w:ascii="IRMitra" w:hAnsi="IRMitra" w:cs="IRMitra"/>
          <w:b/>
          <w:bCs/>
          <w:rtl/>
        </w:rPr>
        <w:t>د مسئول لیکوال نوم او تخلص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___________________________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نېټه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___________________________</w:t>
      </w:r>
      <w:r w:rsidRPr="00220E2A">
        <w:rPr>
          <w:rFonts w:ascii="IRMitra" w:hAnsi="IRMitra" w:cs="IRMitra"/>
        </w:rPr>
        <w:br/>
      </w:r>
      <w:r w:rsidRPr="00220E2A">
        <w:rPr>
          <w:rFonts w:ascii="IRMitra" w:hAnsi="IRMitra" w:cs="IRMitra"/>
          <w:b/>
          <w:bCs/>
          <w:rtl/>
        </w:rPr>
        <w:t>لاسلیک</w:t>
      </w:r>
      <w:r w:rsidRPr="00220E2A">
        <w:rPr>
          <w:rFonts w:ascii="IRMitra" w:hAnsi="IRMitra" w:cs="IRMitra"/>
          <w:b/>
          <w:bCs/>
        </w:rPr>
        <w:t>:</w:t>
      </w:r>
      <w:r w:rsidRPr="00220E2A">
        <w:rPr>
          <w:rFonts w:ascii="IRMitra" w:hAnsi="IRMitra" w:cs="IRMitra"/>
        </w:rPr>
        <w:t xml:space="preserve"> ___________________________</w:t>
      </w:r>
    </w:p>
    <w:sectPr w:rsidR="00A600A0" w:rsidRPr="00220E2A" w:rsidSect="00965A4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Mitra">
    <w:panose1 w:val="02000506000000020002"/>
    <w:charset w:val="00"/>
    <w:family w:val="auto"/>
    <w:pitch w:val="variable"/>
    <w:sig w:usb0="21002A87" w:usb1="00000000" w:usb2="00000000" w:usb3="00000000" w:csb0="000101FF" w:csb1="00000000"/>
    <w:embedRegular r:id="rId1" w:fontKey="{2937CADF-10F1-4E1D-BA7C-3D7FAA704CC1}"/>
    <w:embedBold r:id="rId2" w:fontKey="{F8A880F1-9096-468D-AB7E-4A235DDB8FC4}"/>
    <w:embedItalic r:id="rId3" w:fontKey="{9A5DA7FE-E8CB-43B3-ADCC-AEA8A4E9A857}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  <w:embedRegular r:id="rId4" w:subsetted="1" w:fontKey="{0E33FDA0-B967-43F0-A730-4BF83732EFF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74E5C"/>
    <w:multiLevelType w:val="hybridMultilevel"/>
    <w:tmpl w:val="A472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5B2F2D"/>
    <w:multiLevelType w:val="multilevel"/>
    <w:tmpl w:val="3FE81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saveSubsetFont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32DBA"/>
    <w:rsid w:val="00043461"/>
    <w:rsid w:val="00045FF9"/>
    <w:rsid w:val="00060AB1"/>
    <w:rsid w:val="000709C5"/>
    <w:rsid w:val="0007781E"/>
    <w:rsid w:val="00097690"/>
    <w:rsid w:val="000A4D8B"/>
    <w:rsid w:val="000B05A4"/>
    <w:rsid w:val="000D0C4E"/>
    <w:rsid w:val="000D6F0D"/>
    <w:rsid w:val="001061C6"/>
    <w:rsid w:val="001823D0"/>
    <w:rsid w:val="00195CB8"/>
    <w:rsid w:val="001A0556"/>
    <w:rsid w:val="001A2E47"/>
    <w:rsid w:val="001B2771"/>
    <w:rsid w:val="001D45BB"/>
    <w:rsid w:val="001E603C"/>
    <w:rsid w:val="001F0C66"/>
    <w:rsid w:val="001F2CED"/>
    <w:rsid w:val="00206B4D"/>
    <w:rsid w:val="00220E2A"/>
    <w:rsid w:val="00232FD2"/>
    <w:rsid w:val="00243040"/>
    <w:rsid w:val="002604F7"/>
    <w:rsid w:val="002752A5"/>
    <w:rsid w:val="0028747C"/>
    <w:rsid w:val="0029117E"/>
    <w:rsid w:val="002A183C"/>
    <w:rsid w:val="002B4C90"/>
    <w:rsid w:val="002C08AD"/>
    <w:rsid w:val="002F5F0C"/>
    <w:rsid w:val="00321BD0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E3BE9"/>
    <w:rsid w:val="004F26BF"/>
    <w:rsid w:val="00501358"/>
    <w:rsid w:val="00522774"/>
    <w:rsid w:val="005417F8"/>
    <w:rsid w:val="00553CD6"/>
    <w:rsid w:val="00585E72"/>
    <w:rsid w:val="00592E53"/>
    <w:rsid w:val="005C0FF9"/>
    <w:rsid w:val="005D22E0"/>
    <w:rsid w:val="005D3B9E"/>
    <w:rsid w:val="005F3912"/>
    <w:rsid w:val="005F70F4"/>
    <w:rsid w:val="006029F8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96FF0"/>
    <w:rsid w:val="007A4AB6"/>
    <w:rsid w:val="007C37CE"/>
    <w:rsid w:val="008541F3"/>
    <w:rsid w:val="00860D1C"/>
    <w:rsid w:val="008C0086"/>
    <w:rsid w:val="008C562E"/>
    <w:rsid w:val="008D7A26"/>
    <w:rsid w:val="0092174B"/>
    <w:rsid w:val="009255A9"/>
    <w:rsid w:val="009410E0"/>
    <w:rsid w:val="00946D47"/>
    <w:rsid w:val="009504F9"/>
    <w:rsid w:val="0095256C"/>
    <w:rsid w:val="00965A45"/>
    <w:rsid w:val="009670DF"/>
    <w:rsid w:val="00991EE1"/>
    <w:rsid w:val="009C01CC"/>
    <w:rsid w:val="009C2A53"/>
    <w:rsid w:val="009E4088"/>
    <w:rsid w:val="009E49C2"/>
    <w:rsid w:val="00A0225E"/>
    <w:rsid w:val="00A03D19"/>
    <w:rsid w:val="00A24520"/>
    <w:rsid w:val="00A51A7B"/>
    <w:rsid w:val="00A54396"/>
    <w:rsid w:val="00A600A0"/>
    <w:rsid w:val="00A73BBF"/>
    <w:rsid w:val="00A771D3"/>
    <w:rsid w:val="00A90D6B"/>
    <w:rsid w:val="00AA19E3"/>
    <w:rsid w:val="00AC0FDE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A1197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72C39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B7751"/>
    <w:rsid w:val="00EE30F2"/>
    <w:rsid w:val="00EE7D26"/>
    <w:rsid w:val="00F2253C"/>
    <w:rsid w:val="00F27E02"/>
    <w:rsid w:val="00F42C60"/>
    <w:rsid w:val="00F612B7"/>
    <w:rsid w:val="00F95C9B"/>
    <w:rsid w:val="00FC34F8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98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220E2A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20E2A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20E2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0E2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220E2A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20E2A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20E2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0E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D4D9B-1F3B-4514-8C68-D930AABE0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GhulamRasoulRahmani</cp:lastModifiedBy>
  <cp:revision>26</cp:revision>
  <cp:lastPrinted>2019-07-09T09:08:00Z</cp:lastPrinted>
  <dcterms:created xsi:type="dcterms:W3CDTF">2021-07-24T05:42:00Z</dcterms:created>
  <dcterms:modified xsi:type="dcterms:W3CDTF">2025-10-06T08:48:00Z</dcterms:modified>
</cp:coreProperties>
</file>